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Electronics Engineer position at [Company Name] in New Zealand Auckland. As a highly motivated and technically proficient electronics engineer with over [X years] of experience in design, development, and innovation within the field, I am eager to contribute my expertise to your organization while embracing the dynamic opportunities that New Zealand Auckland offers. This cover letter outlines my qualifications, passion for electronics engineering, and why I am excited about the possibility of working in such a forward-thinking region.</w:t>
      </w:r>
    </w:p>
    <w:bookmarkStart w:id="20" w:name="Xb09c0118d31bea356ec6da3f789da72707626c3"/>
    <w:p>
      <w:pPr>
        <w:pStyle w:val="Heading2"/>
      </w:pPr>
      <w:r>
        <w:t xml:space="preserve">About My Background as an Electronics Engineer</w:t>
      </w:r>
    </w:p>
    <w:p>
      <w:pPr>
        <w:pStyle w:val="FirstParagraph"/>
      </w:pPr>
      <w:r>
        <w:t xml:space="preserve">Throughout my career as an Electronics Engineer, I have specialized in designing and implementing cutting-edge electronic systems that address complex challenges across industries. My work spans from conceptual design to prototyping, testing, and production. For instance, during my tenure at [Previous Company Name], I led a team in developing a low-power sensor network for industrial automation, which improved operational efficiency by 30%. This experience solidified my ability to translate theoretical concepts into practical solutions that drive innovation.</w:t>
      </w:r>
    </w:p>
    <w:p>
      <w:pPr>
        <w:pStyle w:val="BodyText"/>
      </w:pPr>
      <w:r>
        <w:t xml:space="preserve">My technical skills include expertise in circuit design, embedded systems programming (C/C++, Python), and proficiency with tools such as SPICE simulation, PCB layout software (Altium Designer, KiCad), and firmware development. Additionally, I have a strong foundation in signal processing, power electronics, and RF engineering. These competencies have allowed me to work on diverse projects ranging from IoT devices to medical instrumentation systems.</w:t>
      </w:r>
    </w:p>
    <w:p>
      <w:pPr>
        <w:pStyle w:val="BodyText"/>
      </w:pPr>
      <w:r>
        <w:t xml:space="preserve">A key aspect of my work as an Electronics Engineer is collaboration. I thrive in multidisciplinary teams where ideas are shared freely, and challenges are tackled collectively. For example, I once worked with software engineers and mechanical designers to create a smart home automation system that integrated hardware sensors with cloud-based analytics. This project not only enhanced user experience but also demonstrated my ability to bridge the gap between hardware and software solutions.</w:t>
      </w:r>
    </w:p>
    <w:bookmarkEnd w:id="20"/>
    <w:bookmarkStart w:id="21" w:name="why-new-zealand-auckland"/>
    <w:p>
      <w:pPr>
        <w:pStyle w:val="Heading2"/>
      </w:pPr>
      <w:r>
        <w:t xml:space="preserve">Why New Zealand Auckland?</w:t>
      </w:r>
    </w:p>
    <w:p>
      <w:pPr>
        <w:pStyle w:val="FirstParagraph"/>
      </w:pPr>
      <w:r>
        <w:t xml:space="preserve">New Zealand Auckland is a hub of technological innovation, and I am particularly drawn to its vibrant tech ecosystem. The region has seen significant growth in sectors such as renewable energy, telecommunications, and advanced manufacturing—industries that align closely with my professional interests. I am especially inspired by Auckland’s commitment to sustainability and smart city initiatives, which resonate with my belief in using technology for positive societal impact.</w:t>
      </w:r>
    </w:p>
    <w:p>
      <w:pPr>
        <w:pStyle w:val="BodyText"/>
      </w:pPr>
      <w:r>
        <w:t xml:space="preserve">Additionally, the cultural diversity of New Zealand Auckland makes it an ideal place for professionals like myself to grow both personally and professionally. The region’s emphasis on work-life balance, combined with its stunning natural environment, creates an environment where creativity and productivity can flourish. I am excited about the opportunity to contribute my skills while immersing myself in this unique community.</w:t>
      </w:r>
    </w:p>
    <w:bookmarkEnd w:id="21"/>
    <w:bookmarkStart w:id="22" w:name="why-company-name"/>
    <w:p>
      <w:pPr>
        <w:pStyle w:val="Heading2"/>
      </w:pPr>
      <w:r>
        <w:t xml:space="preserve">Why [Company Name]?</w:t>
      </w:r>
    </w:p>
    <w:p>
      <w:pPr>
        <w:pStyle w:val="FirstParagraph"/>
      </w:pPr>
      <w:r>
        <w:t xml:space="preserve">[Company Name] stands out as a leader in [specific industry or technology, e.g., "smart energy solutions" or "telecommunications infrastructure"]. Your commitment to innovation and quality aligns perfectly with my values as an Electronics Engineer. I am particularly impressed by your recent projects, such as [mention a specific project or product], which exemplify the kind of impactful work I aim to be involved in. I am confident that my technical expertise and problem-solving mindset would enable me to make meaningful contributions to your team.</w:t>
      </w:r>
    </w:p>
    <w:p>
      <w:pPr>
        <w:pStyle w:val="BodyText"/>
      </w:pPr>
      <w:r>
        <w:t xml:space="preserve">What also resonates with me is [Company Name]’s focus on fostering a collaborative and inclusive workplace. I believe that the best engineering solutions emerge from open communication and shared goals, and I am eager to bring my teamwork-oriented approach to your organization. Whether it’s troubleshooting complex systems or exploring new technologies, I am dedicated to delivering results that exceed expectations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would be thrilled to join [Company Name] as an Electronics Engineer in New Zealand Auckland. My technical background, passion for innovation, and alignment with your company’s mission make me a strong candidate for this role. I am particularly motivated by the opportunity to work in a region that values both technological advancement and environmental stewardship.</w:t>
      </w:r>
    </w:p>
    <w:p>
      <w:pPr>
        <w:pStyle w:val="BodyText"/>
      </w:pPr>
      <w:r>
        <w:t xml:space="preserve">Thank you for considering my application. I would welcome the chance to discuss how my skills and experiences can benefit [Company Name]. Please feel free to contact me at [your phone number] or [your email address] at your earliest convenience. I look forward to the possibility of contributing to your team and growing alongside a company that is shaping the future of technology in New Zealand Auckland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Electronics Engineer Position in New Zealand Auckland</dc:title>
  <dc:creator/>
  <cp:keywords/>
  <dcterms:created xsi:type="dcterms:W3CDTF">2026-07-23T21:20:24Z</dcterms:created>
  <dcterms:modified xsi:type="dcterms:W3CDTF">2026-07-23T21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